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7E9F01CF" w:rsidR="00DD659C" w:rsidRDefault="00B426F6" w:rsidP="00C5299B"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0DC5339A">
                <wp:simplePos x="0" y="0"/>
                <wp:positionH relativeFrom="column">
                  <wp:posOffset>1432560</wp:posOffset>
                </wp:positionH>
                <wp:positionV relativeFrom="paragraph">
                  <wp:posOffset>6972300</wp:posOffset>
                </wp:positionV>
                <wp:extent cx="5090160" cy="3444240"/>
                <wp:effectExtent l="0" t="0" r="0" b="381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0160" cy="344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6CB9FE81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0423BD0C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</w:t>
                            </w:r>
                            <w:r w:rsidR="00ED266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008FD179" w:rsidR="00EF02FE" w:rsidRPr="00D950BD" w:rsidRDefault="00702675" w:rsidP="00D950B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FEAB17A"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26" type="#_x0000_t202" style="position:absolute;margin-left:112.8pt;margin-top:549pt;width:400.8pt;height:271.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" filled="f" stroked="f">
                <v:textbox>
                  <w:txbxContent>
                    <w:p w14:paraId="0C3AEA5E" w14:textId="6CB9FE81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9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0423BD0C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</w:t>
                      </w:r>
                      <w:r w:rsidR="00ED266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0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008FD179" w:rsidR="00EF02FE" w:rsidRPr="00D950BD" w:rsidRDefault="00702675" w:rsidP="00D950B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1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0FDAD0F6">
                <wp:simplePos x="0" y="0"/>
                <wp:positionH relativeFrom="column">
                  <wp:posOffset>1440180</wp:posOffset>
                </wp:positionH>
                <wp:positionV relativeFrom="paragraph">
                  <wp:posOffset>5372100</wp:posOffset>
                </wp:positionV>
                <wp:extent cx="5097780" cy="1517650"/>
                <wp:effectExtent l="0" t="0" r="0" b="635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7780" cy="151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F3C0E" w14:textId="6BE5F394" w:rsidR="00180A2D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data-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iven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ach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ar and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alership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45286D18" w14:textId="766CEA5B" w:rsidR="00C74CC0" w:rsidRPr="00CC630F" w:rsidRDefault="00C74CC0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teractive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shboard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xcel and Tableau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dica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rucial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ric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o drive key business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cisions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mmunicate</w:t>
                            </w:r>
                            <w:proofErr w:type="spellEnd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key concepts to </w:t>
                            </w:r>
                            <w:proofErr w:type="spellStart"/>
                            <w:r w:rsidRPr="00C74CC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aders</w:t>
                            </w:r>
                            <w:proofErr w:type="spellEnd"/>
                          </w:p>
                          <w:p w14:paraId="68FFED21" w14:textId="63A5E826" w:rsidR="004B2422" w:rsidRPr="00CC630F" w:rsidRDefault="00B8684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ing</w:t>
                            </w:r>
                            <w:proofErr w:type="spellEnd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ing</w:t>
                            </w:r>
                            <w:proofErr w:type="spellEnd"/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F0335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10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27" type="#_x0000_t202" style="position:absolute;margin-left:113.4pt;margin-top:423pt;width:401.4pt;height:119.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" filled="f" stroked="f">
                <v:textbox>
                  <w:txbxContent>
                    <w:p w14:paraId="76FF3C0E" w14:textId="6BE5F394" w:rsidR="00180A2D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ove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annel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data-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iven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ach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ar and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alership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orecard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ameter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fect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ay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city</w:t>
                      </w:r>
                      <w:proofErr w:type="spellEnd"/>
                    </w:p>
                    <w:p w14:paraId="45286D18" w14:textId="766CEA5B" w:rsidR="00C74CC0" w:rsidRPr="00CC630F" w:rsidRDefault="00C74CC0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teractive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shboard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xcel and Tableau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dica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rucial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ric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o drive key business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cisions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mmunicate</w:t>
                      </w:r>
                      <w:proofErr w:type="spellEnd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key concepts to </w:t>
                      </w:r>
                      <w:proofErr w:type="spellStart"/>
                      <w:r w:rsidRPr="00C74CC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aders</w:t>
                      </w:r>
                      <w:proofErr w:type="spellEnd"/>
                    </w:p>
                    <w:p w14:paraId="68FFED21" w14:textId="63A5E826" w:rsidR="004B2422" w:rsidRPr="00CC630F" w:rsidRDefault="00B8684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ing</w:t>
                      </w:r>
                      <w:proofErr w:type="spellEnd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ing</w:t>
                      </w:r>
                      <w:proofErr w:type="spellEnd"/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F0335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10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7DA85CD2">
                <wp:simplePos x="0" y="0"/>
                <wp:positionH relativeFrom="column">
                  <wp:posOffset>1417320</wp:posOffset>
                </wp:positionH>
                <wp:positionV relativeFrom="paragraph">
                  <wp:posOffset>3863340</wp:posOffset>
                </wp:positionV>
                <wp:extent cx="5151120" cy="1173480"/>
                <wp:effectExtent l="0" t="0" r="0" b="7620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1120" cy="1173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2DCE8CA9" w:rsidR="00F2348A" w:rsidRPr="003D6AD2" w:rsidRDefault="00B86843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jec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by forming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othesis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formation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athering</w:t>
                            </w:r>
                            <w:proofErr w:type="spellEnd"/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i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chnica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the stock data</w:t>
                            </w:r>
                          </w:p>
                          <w:p w14:paraId="249F830F" w14:textId="21AB5F2B" w:rsidR="00C74CC0" w:rsidRPr="001F2DD8" w:rsidRDefault="00F2348A" w:rsidP="001F2DD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2012</w:t>
                            </w:r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r w:rsidR="00AB0B4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78541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2017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for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1 % of the </w:t>
                            </w:r>
                            <w:proofErr w:type="spellStart"/>
                            <w:proofErr w:type="gram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;</w:t>
                            </w:r>
                            <w:proofErr w:type="gram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_x0000_s1028" type="#_x0000_t202" style="position:absolute;margin-left:111.6pt;margin-top:304.2pt;width:405.6pt;height:92.4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" filled="f" stroked="f">
                <v:textbox>
                  <w:txbxContent>
                    <w:p w14:paraId="3823B790" w14:textId="2DCE8CA9" w:rsidR="00F2348A" w:rsidRPr="003D6AD2" w:rsidRDefault="00B86843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jec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by forming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othesis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formation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athering</w:t>
                      </w:r>
                      <w:proofErr w:type="spellEnd"/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i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chnica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the stock data</w:t>
                      </w:r>
                    </w:p>
                    <w:p w14:paraId="249F830F" w14:textId="21AB5F2B" w:rsidR="00C74CC0" w:rsidRPr="001F2DD8" w:rsidRDefault="00F2348A" w:rsidP="001F2DD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2012</w:t>
                      </w:r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r w:rsidR="00AB0B4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78541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2017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for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1 % of the </w:t>
                      </w:r>
                      <w:proofErr w:type="spellStart"/>
                      <w:proofErr w:type="gram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;</w:t>
                      </w:r>
                      <w:proofErr w:type="gram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0BDC78BD">
                <wp:simplePos x="0" y="0"/>
                <wp:positionH relativeFrom="column">
                  <wp:posOffset>1409700</wp:posOffset>
                </wp:positionH>
                <wp:positionV relativeFrom="paragraph">
                  <wp:posOffset>1120140</wp:posOffset>
                </wp:positionV>
                <wp:extent cx="5166360" cy="2735580"/>
                <wp:effectExtent l="0" t="0" r="0" b="762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6360" cy="2735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2205144F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E746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resente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E746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shboard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MS Excel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291E3798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ve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tic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iew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filing,</w:t>
                            </w:r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egmentation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tgreSQL,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la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rm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tionabl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guidance</w:t>
                            </w:r>
                          </w:p>
                          <w:p w14:paraId="0AE1FC4D" w14:textId="43C8AA04" w:rsidR="00F2348A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design of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periments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</w:t>
                            </w:r>
                            <w:proofErr w:type="spellEnd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 </w:t>
                            </w:r>
                            <w:proofErr w:type="spellStart"/>
                            <w:r w:rsidR="00355A0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u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nt</w:t>
                            </w:r>
                            <w:proofErr w:type="spellEnd"/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 revenue by 13 %</w:t>
                            </w:r>
                          </w:p>
                          <w:p w14:paraId="04D9F8ED" w14:textId="3F507229" w:rsidR="00C74CC0" w:rsidRDefault="00C74CC0" w:rsidP="0022538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d-hoc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sket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ong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on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rious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trend reports &amp; trackers to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z</w:t>
                            </w:r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tterns &amp; </w:t>
                            </w:r>
                            <w:proofErr w:type="spellStart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vements</w:t>
                            </w:r>
                            <w:proofErr w:type="spellEnd"/>
                            <w:r w:rsidR="00225381" w:rsidRP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business KPIs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marketing </w:t>
                            </w:r>
                            <w:proofErr w:type="spellStart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artments</w:t>
                            </w:r>
                            <w:proofErr w:type="spellEnd"/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top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ai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arel</w:t>
                            </w:r>
                            <w:proofErr w:type="spellEnd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rands in </w:t>
                            </w:r>
                            <w:proofErr w:type="spellStart"/>
                            <w:r w:rsidR="0022538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dia</w:t>
                            </w:r>
                            <w:proofErr w:type="spellEnd"/>
                          </w:p>
                          <w:p w14:paraId="18525114" w14:textId="3EE03128" w:rsidR="001F2DD8" w:rsidRPr="001F2DD8" w:rsidRDefault="001F2DD8" w:rsidP="001F2DD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othesis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idate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ther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“Fantasy sports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ame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kill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r</w:t>
                            </w:r>
                            <w:r w:rsidR="00ED266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amble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”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Chi-Square Test,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near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ired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-test, the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dings</w:t>
                            </w:r>
                            <w:proofErr w:type="spellEnd"/>
                          </w:p>
                          <w:p w14:paraId="0BFF7C4A" w14:textId="7DB1B150" w:rsidR="001F2DD8" w:rsidRPr="00225381" w:rsidRDefault="001F2DD8" w:rsidP="00D41C59">
                            <w:pPr>
                              <w:pStyle w:val="ListParagraph"/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proofErr w:type="gram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cessfully</w:t>
                            </w:r>
                            <w:proofErr w:type="spellEnd"/>
                            <w:proofErr w:type="gram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ublished</w:t>
                            </w:r>
                            <w:proofErr w:type="spellEnd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Harvard Business </w:t>
                            </w:r>
                            <w:proofErr w:type="spellStart"/>
                            <w:r w:rsidRPr="001F2DD8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view</w:t>
                            </w:r>
                            <w:proofErr w:type="spellEnd"/>
                            <w:r w:rsidR="00ED266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. </w:t>
                            </w:r>
                            <w:r w:rsidR="00ED2669" w:rsidRPr="00ED2669">
                              <w:rPr>
                                <w:rFonts w:ascii="Open Sans Light" w:hAnsi="Open Sans Light" w:cs="Open Sans Light"/>
                                <w:i/>
                                <w:iCs/>
                                <w:sz w:val="12"/>
                                <w:szCs w:val="12"/>
                                <w:lang w:val="fr-FR"/>
                              </w:rPr>
                              <w:t>(</w:t>
                            </w:r>
                            <w:proofErr w:type="spellStart"/>
                            <w:r w:rsidR="00ED2669">
                              <w:rPr>
                                <w:rFonts w:ascii="Open Sans Light" w:hAnsi="Open Sans Light" w:cs="Open Sans Light"/>
                                <w:i/>
                                <w:iCs/>
                                <w:sz w:val="12"/>
                                <w:szCs w:val="12"/>
                                <w:lang w:val="fr-FR"/>
                              </w:rPr>
                              <w:fldChar w:fldCharType="begin"/>
                            </w:r>
                            <w:r w:rsidR="00ED2669">
                              <w:rPr>
                                <w:rFonts w:ascii="Open Sans Light" w:hAnsi="Open Sans Light" w:cs="Open Sans Light"/>
                                <w:i/>
                                <w:iCs/>
                                <w:sz w:val="12"/>
                                <w:szCs w:val="12"/>
                                <w:lang w:val="fr-FR"/>
                              </w:rPr>
                              <w:instrText xml:space="preserve"> HYPERLINK "https://hbsp.harvard.edu/product/IMB781-PDF-ENG" </w:instrText>
                            </w:r>
                            <w:r w:rsidR="00ED2669">
                              <w:rPr>
                                <w:rFonts w:ascii="Open Sans Light" w:hAnsi="Open Sans Light" w:cs="Open Sans Light"/>
                                <w:i/>
                                <w:iCs/>
                                <w:sz w:val="12"/>
                                <w:szCs w:val="12"/>
                                <w:lang w:val="fr-FR"/>
                              </w:rPr>
                              <w:fldChar w:fldCharType="separate"/>
                            </w:r>
                            <w:r w:rsidR="00ED2669" w:rsidRPr="00ED2669">
                              <w:rPr>
                                <w:rStyle w:val="Hyperlink"/>
                                <w:rFonts w:ascii="Open Sans Light" w:hAnsi="Open Sans Light" w:cs="Open Sans Light"/>
                                <w:i/>
                                <w:iCs/>
                                <w:sz w:val="12"/>
                                <w:szCs w:val="12"/>
                                <w:lang w:val="fr-FR"/>
                              </w:rPr>
                              <w:t>link</w:t>
                            </w:r>
                            <w:proofErr w:type="spellEnd"/>
                            <w:r w:rsidR="00ED2669">
                              <w:rPr>
                                <w:rFonts w:ascii="Open Sans Light" w:hAnsi="Open Sans Light" w:cs="Open Sans Light"/>
                                <w:i/>
                                <w:iCs/>
                                <w:sz w:val="12"/>
                                <w:szCs w:val="12"/>
                                <w:lang w:val="fr-FR"/>
                              </w:rPr>
                              <w:fldChar w:fldCharType="end"/>
                            </w:r>
                            <w:r w:rsidR="00ED2669" w:rsidRPr="00ED2669">
                              <w:rPr>
                                <w:rFonts w:ascii="Open Sans Light" w:hAnsi="Open Sans Light" w:cs="Open Sans Light"/>
                                <w:i/>
                                <w:iCs/>
                                <w:sz w:val="12"/>
                                <w:szCs w:val="12"/>
                                <w:lang w:val="fr-FR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29" type="#_x0000_t202" style="position:absolute;margin-left:111pt;margin-top:88.2pt;width:406.8pt;height:215.4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" filled="f" stroked="f">
                <v:textbox>
                  <w:txbxContent>
                    <w:p w14:paraId="72DF722B" w14:textId="2205144F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E746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resente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E746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shboard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MS Excel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291E3798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ve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tic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iew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filing,</w:t>
                      </w:r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egmentation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tgreSQL,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la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rm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tionabl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guidance</w:t>
                      </w:r>
                    </w:p>
                    <w:p w14:paraId="0AE1FC4D" w14:textId="43C8AA04" w:rsidR="00F2348A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design of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periments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</w:t>
                      </w:r>
                      <w:proofErr w:type="spellEnd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 </w:t>
                      </w:r>
                      <w:proofErr w:type="spellStart"/>
                      <w:r w:rsidR="00355A0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u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nt</w:t>
                      </w:r>
                      <w:proofErr w:type="spellEnd"/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 revenue by 13 %</w:t>
                      </w:r>
                    </w:p>
                    <w:p w14:paraId="04D9F8ED" w14:textId="3F507229" w:rsidR="00C74CC0" w:rsidRDefault="00C74CC0" w:rsidP="0022538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d-hoc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sket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ong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on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rious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trend reports &amp; trackers to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z</w:t>
                      </w:r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tterns &amp; </w:t>
                      </w:r>
                      <w:proofErr w:type="spellStart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vements</w:t>
                      </w:r>
                      <w:proofErr w:type="spellEnd"/>
                      <w:r w:rsidR="00225381" w:rsidRP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business KPIs</w:t>
                      </w:r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marketing </w:t>
                      </w:r>
                      <w:proofErr w:type="spellStart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artments</w:t>
                      </w:r>
                      <w:proofErr w:type="spellEnd"/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top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ai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arel</w:t>
                      </w:r>
                      <w:proofErr w:type="spellEnd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rands in </w:t>
                      </w:r>
                      <w:proofErr w:type="spellStart"/>
                      <w:r w:rsidR="0022538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dia</w:t>
                      </w:r>
                      <w:proofErr w:type="spellEnd"/>
                    </w:p>
                    <w:p w14:paraId="18525114" w14:textId="3EE03128" w:rsidR="001F2DD8" w:rsidRPr="001F2DD8" w:rsidRDefault="001F2DD8" w:rsidP="001F2DD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othesis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idate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ther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“Fantasy sports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ame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kill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r</w:t>
                      </w:r>
                      <w:r w:rsidR="00ED266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amble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”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Chi-Square Test,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near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ired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-test, the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dings</w:t>
                      </w:r>
                      <w:proofErr w:type="spellEnd"/>
                    </w:p>
                    <w:p w14:paraId="0BFF7C4A" w14:textId="7DB1B150" w:rsidR="001F2DD8" w:rsidRPr="00225381" w:rsidRDefault="001F2DD8" w:rsidP="00D41C59">
                      <w:pPr>
                        <w:pStyle w:val="ListParagraph"/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proofErr w:type="gram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cessfully</w:t>
                      </w:r>
                      <w:proofErr w:type="spellEnd"/>
                      <w:proofErr w:type="gram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ublished</w:t>
                      </w:r>
                      <w:proofErr w:type="spellEnd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Harvard Business </w:t>
                      </w:r>
                      <w:proofErr w:type="spellStart"/>
                      <w:r w:rsidRPr="001F2DD8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view</w:t>
                      </w:r>
                      <w:proofErr w:type="spellEnd"/>
                      <w:r w:rsidR="00ED266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. </w:t>
                      </w:r>
                      <w:r w:rsidR="00ED2669" w:rsidRPr="00ED2669">
                        <w:rPr>
                          <w:rFonts w:ascii="Open Sans Light" w:hAnsi="Open Sans Light" w:cs="Open Sans Light"/>
                          <w:i/>
                          <w:iCs/>
                          <w:sz w:val="12"/>
                          <w:szCs w:val="12"/>
                          <w:lang w:val="fr-FR"/>
                        </w:rPr>
                        <w:t>(</w:t>
                      </w:r>
                      <w:proofErr w:type="spellStart"/>
                      <w:r w:rsidR="00ED2669">
                        <w:rPr>
                          <w:rFonts w:ascii="Open Sans Light" w:hAnsi="Open Sans Light" w:cs="Open Sans Light"/>
                          <w:i/>
                          <w:iCs/>
                          <w:sz w:val="12"/>
                          <w:szCs w:val="12"/>
                          <w:lang w:val="fr-FR"/>
                        </w:rPr>
                        <w:fldChar w:fldCharType="begin"/>
                      </w:r>
                      <w:r w:rsidR="00ED2669">
                        <w:rPr>
                          <w:rFonts w:ascii="Open Sans Light" w:hAnsi="Open Sans Light" w:cs="Open Sans Light"/>
                          <w:i/>
                          <w:iCs/>
                          <w:sz w:val="12"/>
                          <w:szCs w:val="12"/>
                          <w:lang w:val="fr-FR"/>
                        </w:rPr>
                        <w:instrText xml:space="preserve"> HYPERLINK "https://hbsp.harvard.edu/product/IMB781-PDF-ENG" </w:instrText>
                      </w:r>
                      <w:r w:rsidR="00ED2669">
                        <w:rPr>
                          <w:rFonts w:ascii="Open Sans Light" w:hAnsi="Open Sans Light" w:cs="Open Sans Light"/>
                          <w:i/>
                          <w:iCs/>
                          <w:sz w:val="12"/>
                          <w:szCs w:val="12"/>
                          <w:lang w:val="fr-FR"/>
                        </w:rPr>
                        <w:fldChar w:fldCharType="separate"/>
                      </w:r>
                      <w:r w:rsidR="00ED2669" w:rsidRPr="00ED2669">
                        <w:rPr>
                          <w:rStyle w:val="Hyperlink"/>
                          <w:rFonts w:ascii="Open Sans Light" w:hAnsi="Open Sans Light" w:cs="Open Sans Light"/>
                          <w:i/>
                          <w:iCs/>
                          <w:sz w:val="12"/>
                          <w:szCs w:val="12"/>
                          <w:lang w:val="fr-FR"/>
                        </w:rPr>
                        <w:t>link</w:t>
                      </w:r>
                      <w:proofErr w:type="spellEnd"/>
                      <w:r w:rsidR="00ED2669">
                        <w:rPr>
                          <w:rFonts w:ascii="Open Sans Light" w:hAnsi="Open Sans Light" w:cs="Open Sans Light"/>
                          <w:i/>
                          <w:iCs/>
                          <w:sz w:val="12"/>
                          <w:szCs w:val="12"/>
                          <w:lang w:val="fr-FR"/>
                        </w:rPr>
                        <w:fldChar w:fldCharType="end"/>
                      </w:r>
                      <w:r w:rsidR="00ED2669" w:rsidRPr="00ED2669">
                        <w:rPr>
                          <w:rFonts w:ascii="Open Sans Light" w:hAnsi="Open Sans Light" w:cs="Open Sans Light"/>
                          <w:i/>
                          <w:iCs/>
                          <w:sz w:val="12"/>
                          <w:szCs w:val="12"/>
                          <w:lang w:val="fr-FR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5A2DDAB2">
                <wp:simplePos x="0" y="0"/>
                <wp:positionH relativeFrom="column">
                  <wp:posOffset>1409700</wp:posOffset>
                </wp:positionH>
                <wp:positionV relativeFrom="paragraph">
                  <wp:posOffset>-106680</wp:posOffset>
                </wp:positionV>
                <wp:extent cx="5219700" cy="1021080"/>
                <wp:effectExtent l="0" t="0" r="0" b="762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1970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10576252" w:rsidR="007607E7" w:rsidRPr="003D6AD2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lational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bases</w:t>
                            </w:r>
                            <w:proofErr w:type="spellEnd"/>
                            <w:r w:rsidR="00B100D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5F254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ike 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urther</w:t>
                            </w:r>
                            <w:proofErr w:type="spellEnd"/>
                            <w:r w:rsidR="00F9087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D41C5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272FE007" w14:textId="35CCD853" w:rsidR="007607E7" w:rsidRPr="003D6AD2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="00B426F6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="00B426F6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60337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</w:t>
                            </w:r>
                            <w:r w:rsidR="00B137E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45D18722" w14:textId="6412255A" w:rsidR="008577A6" w:rsidRPr="003D6AD2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_x0000_s1030" type="#_x0000_t202" style="position:absolute;margin-left:111pt;margin-top:-8.4pt;width:411pt;height:80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" filled="f" stroked="f">
                <v:textbox>
                  <w:txbxContent>
                    <w:p w14:paraId="402A3E23" w14:textId="10576252" w:rsidR="007607E7" w:rsidRPr="003D6AD2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lational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bases</w:t>
                      </w:r>
                      <w:proofErr w:type="spellEnd"/>
                      <w:r w:rsidR="00B100D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5F254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ike 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urther</w:t>
                      </w:r>
                      <w:proofErr w:type="spellEnd"/>
                      <w:r w:rsidR="00F9087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D41C5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272FE007" w14:textId="35CCD853" w:rsidR="007607E7" w:rsidRPr="003D6AD2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="00B426F6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="00B426F6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60337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</w:t>
                      </w:r>
                      <w:r w:rsidR="00B137E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45D18722" w14:textId="6412255A" w:rsidR="008577A6" w:rsidRPr="003D6AD2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41C59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254B559E">
                <wp:simplePos x="0" y="0"/>
                <wp:positionH relativeFrom="column">
                  <wp:posOffset>1792605</wp:posOffset>
                </wp:positionH>
                <wp:positionV relativeFrom="paragraph">
                  <wp:posOffset>3435985</wp:posOffset>
                </wp:positionV>
                <wp:extent cx="4526915" cy="544537"/>
                <wp:effectExtent l="0" t="0" r="0" b="8255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445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3819D0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3819D0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00F7F36C" w:rsidR="00F2348A" w:rsidRPr="00B86843" w:rsidRDefault="0078541F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9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12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Text Box 51" o:spid="_x0000_s1031" type="#_x0000_t202" style="position:absolute;margin-left:141.15pt;margin-top:270.55pt;width:356.45pt;height:42.9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" filled="f" stroked="f">
                <v:textbox>
                  <w:txbxContent>
                    <w:p w14:paraId="116B8BFD" w14:textId="2ABBAF8E" w:rsidR="00F2348A" w:rsidRPr="003819D0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</w:pPr>
                      <w:r w:rsidRPr="003819D0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00F7F36C" w:rsidR="00F2348A" w:rsidRPr="00B86843" w:rsidRDefault="0078541F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9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12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D41C59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1E5076EE">
                <wp:simplePos x="0" y="0"/>
                <wp:positionH relativeFrom="column">
                  <wp:posOffset>1796415</wp:posOffset>
                </wp:positionH>
                <wp:positionV relativeFrom="paragraph">
                  <wp:posOffset>-646430</wp:posOffset>
                </wp:positionV>
                <wp:extent cx="4526915" cy="638908"/>
                <wp:effectExtent l="0" t="0" r="0" b="8890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6389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7">
                        <w:txbxContent>
                          <w:p w14:paraId="1807F131" w14:textId="63EA8F41" w:rsidR="00EC595D" w:rsidRPr="003819D0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</w:pPr>
                            <w:r w:rsidRPr="003819D0">
                              <w:rPr>
                                <w:w w:val="105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EF4051"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DATA ENGINEER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40BD477" w:rsidR="00EC595D" w:rsidRPr="00B86843" w:rsidRDefault="0078541F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5/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4679C" id="_x0000_s1032" type="#_x0000_t202" style="position:absolute;margin-left:141.45pt;margin-top:-50.9pt;width:356.45pt;height:50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" filled="f" stroked="f">
                <v:textbox style="mso-next-textbox:#Rectangle 65">
                  <w:txbxContent>
                    <w:p w14:paraId="1807F131" w14:textId="63EA8F41" w:rsidR="00EC595D" w:rsidRPr="003819D0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</w:pPr>
                      <w:r w:rsidRPr="003819D0">
                        <w:rPr>
                          <w:w w:val="105"/>
                          <w:sz w:val="20"/>
                          <w:szCs w:val="20"/>
                        </w:rPr>
                        <w:t xml:space="preserve">  </w:t>
                      </w:r>
                      <w:r w:rsidR="00EF4051"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DATA ENGINEER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40BD477" w:rsidR="00EC595D" w:rsidRPr="00B86843" w:rsidRDefault="0078541F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5/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="00D41C59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72125212">
                <wp:simplePos x="0" y="0"/>
                <wp:positionH relativeFrom="column">
                  <wp:posOffset>1782445</wp:posOffset>
                </wp:positionH>
                <wp:positionV relativeFrom="paragraph">
                  <wp:posOffset>716915</wp:posOffset>
                </wp:positionV>
                <wp:extent cx="4526915" cy="503067"/>
                <wp:effectExtent l="0" t="0" r="0" b="0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030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3AC6E880" w:rsidR="007607E7" w:rsidRPr="003819D0" w:rsidRDefault="002A313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BUSINESS</w:t>
                            </w:r>
                            <w:r w:rsidRPr="002A3131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F4051" w:rsidRPr="003819D0">
                              <w:rPr>
                                <w:i/>
                                <w:iCs/>
                                <w:w w:val="105"/>
                                <w:sz w:val="20"/>
                                <w:szCs w:val="20"/>
                              </w:rPr>
                              <w:t>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41D441C8" w:rsidR="007607E7" w:rsidRPr="00B86843" w:rsidRDefault="0078541F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4/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_x0000_s1033" type="#_x0000_t202" style="position:absolute;margin-left:140.35pt;margin-top:56.45pt;width:356.45pt;height:39.6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" filled="f" stroked="f">
                <v:textbox>
                  <w:txbxContent>
                    <w:p w14:paraId="59BCCA45" w14:textId="3AC6E880" w:rsidR="007607E7" w:rsidRPr="003819D0" w:rsidRDefault="002A3131" w:rsidP="007607E7">
                      <w:pPr>
                        <w:pStyle w:val="Heading2"/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BUSINESS</w:t>
                      </w:r>
                      <w:r w:rsidRPr="002A3131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 xml:space="preserve"> </w:t>
                      </w:r>
                      <w:r w:rsidR="00EF4051" w:rsidRPr="003819D0">
                        <w:rPr>
                          <w:i/>
                          <w:iCs/>
                          <w:w w:val="105"/>
                          <w:sz w:val="20"/>
                          <w:szCs w:val="20"/>
                        </w:rPr>
                        <w:t>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41D441C8" w:rsidR="007607E7" w:rsidRPr="00B86843" w:rsidRDefault="0078541F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4/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41C59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651A7121">
                <wp:simplePos x="0" y="0"/>
                <wp:positionH relativeFrom="column">
                  <wp:posOffset>1823720</wp:posOffset>
                </wp:positionH>
                <wp:positionV relativeFrom="paragraph">
                  <wp:posOffset>4957445</wp:posOffset>
                </wp:positionV>
                <wp:extent cx="4526915" cy="532472"/>
                <wp:effectExtent l="0" t="0" r="0" b="127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324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28E1123B" w:rsidR="004B2422" w:rsidRPr="003819D0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</w:pPr>
                            <w:r w:rsidRPr="003819D0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 xml:space="preserve">ASSOCIATE </w:t>
                            </w:r>
                            <w:r w:rsidR="00B426F6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sz w:val="20"/>
                                <w:szCs w:val="20"/>
                                <w:lang w:bidi="ar-SA"/>
                              </w:rPr>
                              <w:t>ANALYST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6FD7C27A" w:rsidR="00F2348A" w:rsidRPr="00B86843" w:rsidRDefault="0078541F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4" type="#_x0000_t202" style="position:absolute;margin-left:143.6pt;margin-top:390.35pt;width:356.45pt;height:41.9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" filled="f" stroked="f">
                <v:textbox>
                  <w:txbxContent>
                    <w:p w14:paraId="292AB885" w14:textId="28E1123B" w:rsidR="004B2422" w:rsidRPr="003819D0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</w:pPr>
                      <w:r w:rsidRPr="003819D0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 xml:space="preserve">ASSOCIATE </w:t>
                      </w:r>
                      <w:r w:rsidR="00B426F6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sz w:val="20"/>
                          <w:szCs w:val="20"/>
                          <w:lang w:bidi="ar-SA"/>
                        </w:rPr>
                        <w:t>ANALYST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6FD7C27A" w:rsidR="00F2348A" w:rsidRPr="00B86843" w:rsidRDefault="0078541F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D950BD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65972D9E">
                <wp:simplePos x="0" y="0"/>
                <wp:positionH relativeFrom="column">
                  <wp:posOffset>1752063</wp:posOffset>
                </wp:positionH>
                <wp:positionV relativeFrom="paragraph">
                  <wp:posOffset>6736618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35" type="#_x0000_t202" style="position:absolute;margin-left:137.95pt;margin-top:530.45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7A0F75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12DBA99F">
                <wp:simplePos x="0" y="0"/>
                <wp:positionH relativeFrom="column">
                  <wp:posOffset>-826477</wp:posOffset>
                </wp:positionH>
                <wp:positionV relativeFrom="paragraph">
                  <wp:posOffset>4232030</wp:posOffset>
                </wp:positionV>
                <wp:extent cx="2499995" cy="4730261"/>
                <wp:effectExtent l="0" t="0" r="0" b="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473026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5AFF2A99" w14:textId="3CE236B0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</w:p>
                          <w:p w14:paraId="4D58D3BB" w14:textId="5896765F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  <w:r w:rsidR="007A0F7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="007A0F7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KornShell</w:t>
                            </w:r>
                            <w:proofErr w:type="spellEnd"/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4A70D2C7" w:rsidR="00115502" w:rsidRPr="00115502" w:rsidRDefault="007A0F75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7A0F7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Query Languag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HiveQL, </w:t>
                            </w:r>
                            <w:r w:rsidRPr="007A0F7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L/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7A0F7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DDL, MDX, </w:t>
                            </w:r>
                            <w:proofErr w:type="spellStart"/>
                            <w:r w:rsidRPr="007A0F7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parkSQL</w:t>
                            </w:r>
                            <w:proofErr w:type="spellEnd"/>
                            <w:r w:rsidR="00401F63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="00401F63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nowSQL</w:t>
                            </w:r>
                            <w:proofErr w:type="spellEnd"/>
                            <w:r w:rsidR="005076CE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NoSQL</w:t>
                            </w:r>
                            <w:r w:rsidR="00D41C5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D41C59" w:rsidRPr="00D41C5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DL, XSD, RDF</w:t>
                            </w:r>
                          </w:p>
                          <w:p w14:paraId="521CD252" w14:textId="4C619515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Tableau, Power BI,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C74CC0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IRA</w:t>
                            </w:r>
                            <w:r w:rsidR="00225381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ode</w:t>
                            </w:r>
                            <w:r w:rsidR="00D41C5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D41C59" w:rsidRPr="00D41C5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trategy</w:t>
                            </w:r>
                            <w:r w:rsidR="00406026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="00406026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ySpark</w:t>
                            </w:r>
                            <w:proofErr w:type="spellEnd"/>
                          </w:p>
                          <w:p w14:paraId="26CBCCFE" w14:textId="05FC95D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  <w:r w:rsidR="00401F63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="00401F63" w:rsidRPr="00401F63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QuickSight</w:t>
                            </w:r>
                            <w:proofErr w:type="spellEnd"/>
                          </w:p>
                          <w:p w14:paraId="38BB769C" w14:textId="67265CCB" w:rsidR="007A0F75" w:rsidRPr="007A0F75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</w:t>
                            </w:r>
                            <w:r w:rsidR="007A0F7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  <w:p w14:paraId="689E1BA3" w14:textId="77777777" w:rsidR="007A0F75" w:rsidRDefault="007A0F7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7E92" id="Text Box 56" o:spid="_x0000_s1036" type="#_x0000_t202" style="position:absolute;margin-left:-65.1pt;margin-top:333.25pt;width:196.85pt;height:372.4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" filled="f" stroked="f">
                <v:textbox>
                  <w:txbxContent>
                    <w:p w14:paraId="58C9C016" w14:textId="6E9806E3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5AFF2A99" w14:textId="3CE236B0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</w:p>
                    <w:p w14:paraId="4D58D3BB" w14:textId="5896765F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  <w:r w:rsidR="007A0F7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="007A0F7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KornShell</w:t>
                      </w:r>
                      <w:proofErr w:type="spellEnd"/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4A70D2C7" w:rsidR="00115502" w:rsidRPr="00115502" w:rsidRDefault="007A0F75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7A0F75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Query Language</w:t>
                      </w:r>
                      <w:r w:rsid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HiveQL, </w:t>
                      </w:r>
                      <w:r w:rsidRPr="007A0F7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L/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7A0F7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DDL, MDX, </w:t>
                      </w:r>
                      <w:proofErr w:type="spellStart"/>
                      <w:r w:rsidRPr="007A0F7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parkSQL</w:t>
                      </w:r>
                      <w:proofErr w:type="spellEnd"/>
                      <w:r w:rsidR="00401F63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="00401F63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nowSQL</w:t>
                      </w:r>
                      <w:proofErr w:type="spellEnd"/>
                      <w:r w:rsidR="005076CE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NoSQL</w:t>
                      </w:r>
                      <w:r w:rsidR="00D41C5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D41C59" w:rsidRPr="00D41C5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DL, XSD, RDF</w:t>
                      </w:r>
                    </w:p>
                    <w:p w14:paraId="521CD252" w14:textId="4C619515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Tableau, Power BI,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C74CC0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IRA</w:t>
                      </w:r>
                      <w:r w:rsidR="00225381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ode</w:t>
                      </w:r>
                      <w:r w:rsidR="00D41C5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D41C59" w:rsidRPr="00D41C5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trategy</w:t>
                      </w:r>
                      <w:r w:rsidR="00406026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="00406026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ySpark</w:t>
                      </w:r>
                      <w:proofErr w:type="spellEnd"/>
                    </w:p>
                    <w:p w14:paraId="26CBCCFE" w14:textId="05FC95D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  <w:r w:rsidR="00401F63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="00401F63" w:rsidRPr="00401F63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QuickSight</w:t>
                      </w:r>
                      <w:proofErr w:type="spellEnd"/>
                    </w:p>
                    <w:p w14:paraId="38BB769C" w14:textId="67265CCB" w:rsidR="007A0F75" w:rsidRPr="007A0F75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</w:t>
                      </w:r>
                      <w:r w:rsidR="007A0F7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0</w:t>
                      </w: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  <w:p w14:paraId="689E1BA3" w14:textId="77777777" w:rsidR="007A0F75" w:rsidRDefault="007A0F75"/>
                  </w:txbxContent>
                </v:textbox>
              </v:shape>
            </w:pict>
          </mc:Fallback>
        </mc:AlternateContent>
      </w:r>
      <w:r w:rsidR="00225381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1E5ABC75">
                <wp:simplePos x="0" y="0"/>
                <wp:positionH relativeFrom="column">
                  <wp:posOffset>1674544</wp:posOffset>
                </wp:positionH>
                <wp:positionV relativeFrom="paragraph">
                  <wp:posOffset>-833706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097ABB4B" w:rsidR="00D64D3F" w:rsidRPr="00B86843" w:rsidRDefault="0078541F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WORK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6D60" id="Text Box 43" o:spid="_x0000_s1037" type="#_x0000_t202" style="position:absolute;margin-left:131.85pt;margin-top:-65.65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" filled="f" stroked="f">
                <v:textbox>
                  <w:txbxContent>
                    <w:p w14:paraId="4C3ECFB1" w14:textId="097ABB4B" w:rsidR="00D64D3F" w:rsidRPr="00B86843" w:rsidRDefault="0078541F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WORK HISTORY</w:t>
                      </w:r>
                    </w:p>
                  </w:txbxContent>
                </v:textbox>
              </v:shape>
            </w:pict>
          </mc:Fallback>
        </mc:AlternateContent>
      </w:r>
      <w:r w:rsidR="00E23B79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07A8096E">
                <wp:simplePos x="0" y="0"/>
                <wp:positionH relativeFrom="margin">
                  <wp:posOffset>-945931</wp:posOffset>
                </wp:positionH>
                <wp:positionV relativeFrom="paragraph">
                  <wp:posOffset>2112579</wp:posOffset>
                </wp:positionV>
                <wp:extent cx="2529840" cy="2104237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2104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06555CB7" w:rsidR="00A7454E" w:rsidRPr="00B86843" w:rsidRDefault="0078541F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8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12CDA089" w:rsidR="0000348E" w:rsidRPr="00B86843" w:rsidRDefault="0078541F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7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D6C87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4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_x0000_s1038" type="#_x0000_t202" style="position:absolute;margin-left:-74.5pt;margin-top:166.35pt;width:199.2pt;height:165.7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06555CB7" w:rsidR="00A7454E" w:rsidRPr="00B86843" w:rsidRDefault="0078541F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8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12CDA089" w:rsidR="0000348E" w:rsidRPr="00B86843" w:rsidRDefault="0078541F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7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="006D6C87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4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2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14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1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6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1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BB7CFA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18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0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39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HFNZW/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2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14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1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3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1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BB7CFA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24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5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4F04A4B6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7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40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1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AuGQ2K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0E2C2052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2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4DE09326">
                <wp:simplePos x="0" y="0"/>
                <wp:positionH relativeFrom="column">
                  <wp:posOffset>-548640</wp:posOffset>
                </wp:positionH>
                <wp:positionV relativeFrom="paragraph">
                  <wp:posOffset>-167640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43" type="#_x0000_t202" style="position:absolute;margin-left:-43.2pt;margin-top:-13.2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siT9QEAAM8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DD8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381"/>
    <w:rsid w:val="0022585A"/>
    <w:rsid w:val="00225CAF"/>
    <w:rsid w:val="00226028"/>
    <w:rsid w:val="00226375"/>
    <w:rsid w:val="00227E37"/>
    <w:rsid w:val="002315EC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131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4AF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5A03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775E3"/>
    <w:rsid w:val="00380438"/>
    <w:rsid w:val="00380D6F"/>
    <w:rsid w:val="003819D0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8F8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5091"/>
    <w:rsid w:val="003E510A"/>
    <w:rsid w:val="003E7BAC"/>
    <w:rsid w:val="003F1D47"/>
    <w:rsid w:val="003F2BA3"/>
    <w:rsid w:val="003F61C5"/>
    <w:rsid w:val="003F6230"/>
    <w:rsid w:val="0040123E"/>
    <w:rsid w:val="00401F63"/>
    <w:rsid w:val="00402C4E"/>
    <w:rsid w:val="00405808"/>
    <w:rsid w:val="00406026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6CE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E7462"/>
    <w:rsid w:val="005F0501"/>
    <w:rsid w:val="005F0EEB"/>
    <w:rsid w:val="005F1B67"/>
    <w:rsid w:val="005F1BFA"/>
    <w:rsid w:val="005F2542"/>
    <w:rsid w:val="005F29E5"/>
    <w:rsid w:val="005F3C54"/>
    <w:rsid w:val="005F521A"/>
    <w:rsid w:val="005F5471"/>
    <w:rsid w:val="005F6010"/>
    <w:rsid w:val="005F6B58"/>
    <w:rsid w:val="00601EE2"/>
    <w:rsid w:val="00603375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46F9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41F"/>
    <w:rsid w:val="00785D96"/>
    <w:rsid w:val="00790ED7"/>
    <w:rsid w:val="007933DF"/>
    <w:rsid w:val="00794595"/>
    <w:rsid w:val="00795204"/>
    <w:rsid w:val="0079557F"/>
    <w:rsid w:val="00795647"/>
    <w:rsid w:val="007A0265"/>
    <w:rsid w:val="007A0F7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D7B11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AB5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0B49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0DF"/>
    <w:rsid w:val="00B10A92"/>
    <w:rsid w:val="00B11306"/>
    <w:rsid w:val="00B11988"/>
    <w:rsid w:val="00B137E4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6F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B7CFA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4CC0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1C59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50BD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669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352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0877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  <w:rsid w:val="00F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ouvik19/Image-segmentation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s://github.com/shouvik19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mailto:shouvik19@gmail.com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medium.com/%40shouvik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shouvik-sharma19/" TargetMode="External"/><Relationship Id="rId20" Type="http://schemas.openxmlformats.org/officeDocument/2006/relationships/hyperlink" Target="https://medium.com/%40shouvik19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Image-segmentation" TargetMode="External"/><Relationship Id="rId24" Type="http://schemas.openxmlformats.org/officeDocument/2006/relationships/hyperlink" Target="https://github.com/shouvik19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s://www.linkedin.com/in/shouvik-sharma19/" TargetMode="External"/><Relationship Id="rId10" Type="http://schemas.openxmlformats.org/officeDocument/2006/relationships/hyperlink" Target="https://github.com/shouvik19/Restaurant-Recommendation-System-using-Yelp-Dataset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s://github.com/rahulmnair1997/StackOverflow-Data-Analysis" TargetMode="External"/><Relationship Id="rId14" Type="http://schemas.openxmlformats.org/officeDocument/2006/relationships/image" Target="media/image2.png"/><Relationship Id="rId22" Type="http://schemas.openxmlformats.org/officeDocument/2006/relationships/hyperlink" Target="mailto:shouvik19@gmail.com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8</cp:revision>
  <cp:lastPrinted>2020-11-20T14:43:00Z</cp:lastPrinted>
  <dcterms:created xsi:type="dcterms:W3CDTF">2020-11-12T02:34:00Z</dcterms:created>
  <dcterms:modified xsi:type="dcterms:W3CDTF">2020-11-20T15:02:00Z</dcterms:modified>
</cp:coreProperties>
</file>